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2782D4" w14:textId="2FB454DB" w:rsidR="007C5D09" w:rsidRDefault="00D63C93" w:rsidP="00804175">
      <w:pPr>
        <w:pStyle w:val="Title"/>
        <w:jc w:val="center"/>
      </w:pPr>
      <w:r>
        <w:t>My</w:t>
      </w:r>
      <w:r w:rsidR="00804175">
        <w:t xml:space="preserve"> </w:t>
      </w:r>
      <w:proofErr w:type="spellStart"/>
      <w:r w:rsidR="00804175">
        <w:t>Cook</w:t>
      </w:r>
      <w:r>
        <w:t>B</w:t>
      </w:r>
      <w:r w:rsidR="00804175">
        <w:t>ook</w:t>
      </w:r>
      <w:proofErr w:type="spellEnd"/>
      <w:r w:rsidR="008D4348">
        <w:t xml:space="preserve"> – uživatelská příručka</w:t>
      </w:r>
    </w:p>
    <w:p w14:paraId="50C0F251" w14:textId="5BC7350A" w:rsidR="00D63C93" w:rsidRDefault="00912BE3" w:rsidP="00EF4236">
      <w:pPr>
        <w:pStyle w:val="Heading1"/>
      </w:pPr>
      <w:r>
        <w:t>Úvod</w:t>
      </w:r>
    </w:p>
    <w:p w14:paraId="044AB500" w14:textId="316317FA" w:rsidR="00912BE3" w:rsidRDefault="00912BE3" w:rsidP="00912BE3">
      <w:r>
        <w:t xml:space="preserve">Dobrý den, </w:t>
      </w:r>
      <w:r w:rsidR="0030591C">
        <w:t xml:space="preserve">Rád bych Vám nejprve poděkoval, že jste si vybral </w:t>
      </w:r>
      <w:r w:rsidR="00901BE4">
        <w:t>k tvorbě a prohlížení receptů právě tuto webovou aplikaci. V tomto dokumentu se Vám pokusím popsat jaké možnosti tato webová aplikace nabízí a jak jich dosáhnout.</w:t>
      </w:r>
    </w:p>
    <w:p w14:paraId="0ACFA66E" w14:textId="350A9553" w:rsidR="00901BE4" w:rsidRDefault="003E15D3" w:rsidP="003E15D3">
      <w:pPr>
        <w:pStyle w:val="Heading1"/>
      </w:pPr>
      <w:r>
        <w:t>Možnosti bez přihlášení</w:t>
      </w:r>
    </w:p>
    <w:p w14:paraId="7E16F72F" w14:textId="3FDD581F" w:rsidR="00613585" w:rsidRDefault="00DD48E7" w:rsidP="003E15D3">
      <w:r>
        <w:t xml:space="preserve">Pro plné využití webové aplikace </w:t>
      </w:r>
      <w:r w:rsidRPr="00DD48E7">
        <w:rPr>
          <w:b/>
          <w:bCs/>
        </w:rPr>
        <w:t xml:space="preserve">My </w:t>
      </w:r>
      <w:proofErr w:type="spellStart"/>
      <w:r w:rsidRPr="00DD48E7">
        <w:rPr>
          <w:b/>
          <w:bCs/>
        </w:rPr>
        <w:t>CookBook</w:t>
      </w:r>
      <w:proofErr w:type="spellEnd"/>
      <w:r>
        <w:rPr>
          <w:b/>
          <w:bCs/>
        </w:rPr>
        <w:t xml:space="preserve"> </w:t>
      </w:r>
      <w:r>
        <w:t>bych Vám doporučoval si vytvořit účet a</w:t>
      </w:r>
      <w:r w:rsidR="006E38DC">
        <w:t xml:space="preserve"> přihlásit se. </w:t>
      </w:r>
      <w:r w:rsidR="00272879">
        <w:t xml:space="preserve">Nejedná se o nic složitého a jediné co </w:t>
      </w:r>
      <w:r w:rsidR="0071392C">
        <w:t>musíte vyplnit</w:t>
      </w:r>
      <w:r w:rsidR="00272879">
        <w:t xml:space="preserve"> je</w:t>
      </w:r>
      <w:r w:rsidR="0071392C">
        <w:t>:</w:t>
      </w:r>
      <w:r w:rsidR="00272879">
        <w:t xml:space="preserve"> jméno, </w:t>
      </w:r>
      <w:r w:rsidR="00613585">
        <w:t xml:space="preserve">příjmení, email, uživatelské jméno a Vámi zvolené </w:t>
      </w:r>
      <w:r w:rsidR="00272879">
        <w:t>heslo</w:t>
      </w:r>
      <w:r w:rsidR="00613585">
        <w:t>.</w:t>
      </w:r>
    </w:p>
    <w:p w14:paraId="720F61D9" w14:textId="488A9263" w:rsidR="003E15D3" w:rsidRDefault="006E38DC" w:rsidP="003E15D3">
      <w:r>
        <w:t xml:space="preserve">Pokud se </w:t>
      </w:r>
      <w:r w:rsidR="0071392C">
        <w:t xml:space="preserve">bráníte </w:t>
      </w:r>
      <w:r w:rsidR="00613585">
        <w:t>vytváření nových účtů</w:t>
      </w:r>
      <w:r w:rsidR="00272879">
        <w:t>, nezoufejte</w:t>
      </w:r>
      <w:r w:rsidR="00613585">
        <w:t>. I</w:t>
      </w:r>
      <w:r w:rsidR="00272879">
        <w:t xml:space="preserve"> tak </w:t>
      </w:r>
      <w:r w:rsidR="00613585">
        <w:t xml:space="preserve">máte v této webové aplikaci </w:t>
      </w:r>
      <w:r w:rsidR="00272879">
        <w:t>máte širokou škálu možností co dělat.</w:t>
      </w:r>
      <w:r w:rsidR="00DD48E7">
        <w:t xml:space="preserve"> </w:t>
      </w:r>
    </w:p>
    <w:p w14:paraId="7F8BC5A4" w14:textId="4F91FB95" w:rsidR="00613585" w:rsidRDefault="009F4339" w:rsidP="00613585">
      <w:pPr>
        <w:pStyle w:val="Heading2"/>
      </w:pPr>
      <w:r>
        <w:t>Výb</w:t>
      </w:r>
      <w:r w:rsidR="00265F38">
        <w:t>ě</w:t>
      </w:r>
      <w:r>
        <w:t xml:space="preserve">r z několika </w:t>
      </w:r>
      <w:r w:rsidR="00265F38">
        <w:t>stylů</w:t>
      </w:r>
    </w:p>
    <w:p w14:paraId="605BE832" w14:textId="18512417" w:rsidR="00265F38" w:rsidRDefault="00265F38" w:rsidP="00265F38">
      <w:r>
        <w:t>Pro vaše pohodlí jsem pro Vás připravil 4 různé styly</w:t>
      </w:r>
      <w:r w:rsidR="00120604">
        <w:t>. Změnit je můžete v</w:t>
      </w:r>
      <w:r w:rsidR="00777FB9">
        <w:t> </w:t>
      </w:r>
      <w:r w:rsidR="00120604">
        <w:t>navi</w:t>
      </w:r>
      <w:r w:rsidR="00777FB9">
        <w:t>gační liště při kliknutí na tlačítko „</w:t>
      </w:r>
      <w:r w:rsidR="00777FB9">
        <w:rPr>
          <w:b/>
          <w:bCs/>
        </w:rPr>
        <w:t>Styl</w:t>
      </w:r>
      <w:r w:rsidR="00777FB9">
        <w:t>“</w:t>
      </w:r>
      <w:r w:rsidR="003A19D3">
        <w:t>.</w:t>
      </w:r>
    </w:p>
    <w:p w14:paraId="7D360732" w14:textId="426733F7" w:rsidR="00331DB5" w:rsidRDefault="00331DB5" w:rsidP="00940340">
      <w:pPr>
        <w:spacing w:after="0"/>
        <w:jc w:val="center"/>
        <w:rPr>
          <w:b/>
          <w:bCs/>
        </w:rPr>
      </w:pPr>
      <w:r w:rsidRPr="00331DB5">
        <w:rPr>
          <w:b/>
          <w:bCs/>
          <w:noProof/>
        </w:rPr>
        <w:drawing>
          <wp:inline distT="0" distB="0" distL="0" distR="0" wp14:anchorId="3D8DF57A" wp14:editId="70240211">
            <wp:extent cx="5412415" cy="263401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4010" cy="2639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17030" w14:textId="0BEFBFDA" w:rsidR="00331DB5" w:rsidRDefault="003A19D3" w:rsidP="00940340">
      <w:pPr>
        <w:spacing w:after="0"/>
        <w:jc w:val="center"/>
      </w:pPr>
      <w:r>
        <w:t>Ukázka změny stylu</w:t>
      </w:r>
    </w:p>
    <w:p w14:paraId="079FCB91" w14:textId="02ECFADE" w:rsidR="003A19D3" w:rsidRPr="003A19D3" w:rsidRDefault="003A19D3" w:rsidP="003A19D3"/>
    <w:p w14:paraId="5741379E" w14:textId="1406F53A" w:rsidR="00024268" w:rsidRDefault="004207FE" w:rsidP="00940340">
      <w:pPr>
        <w:spacing w:after="0"/>
        <w:jc w:val="center"/>
        <w:rPr>
          <w:noProof/>
        </w:rPr>
      </w:pPr>
      <w:r w:rsidRPr="004207FE">
        <w:rPr>
          <w:noProof/>
        </w:rPr>
        <w:lastRenderedPageBreak/>
        <w:drawing>
          <wp:inline distT="0" distB="0" distL="0" distR="0" wp14:anchorId="28A7E6B0" wp14:editId="789555BC">
            <wp:extent cx="5131558" cy="2508083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47227" cy="2515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F88FA" w14:textId="409F84DA" w:rsidR="00024268" w:rsidRDefault="00024268" w:rsidP="00940340">
      <w:pPr>
        <w:spacing w:after="0"/>
        <w:jc w:val="center"/>
      </w:pPr>
      <w:r>
        <w:t>Zeleninový styl</w:t>
      </w:r>
    </w:p>
    <w:p w14:paraId="42B888D8" w14:textId="77777777" w:rsidR="00940340" w:rsidRDefault="00940340" w:rsidP="00940340">
      <w:pPr>
        <w:spacing w:after="0"/>
        <w:jc w:val="center"/>
      </w:pPr>
    </w:p>
    <w:p w14:paraId="2E6D75D8" w14:textId="03746281" w:rsidR="00265F38" w:rsidRDefault="004207FE" w:rsidP="00940340">
      <w:pPr>
        <w:spacing w:after="0"/>
        <w:jc w:val="center"/>
        <w:rPr>
          <w:noProof/>
        </w:rPr>
      </w:pPr>
      <w:r w:rsidRPr="004207FE">
        <w:rPr>
          <w:noProof/>
        </w:rPr>
        <w:drawing>
          <wp:inline distT="0" distB="0" distL="0" distR="0" wp14:anchorId="3A02623F" wp14:editId="32B6CA12">
            <wp:extent cx="5145206" cy="251985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54584" cy="2524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D9A60" w14:textId="3C66A4A7" w:rsidR="00024268" w:rsidRDefault="00024268" w:rsidP="00940340">
      <w:pPr>
        <w:spacing w:after="0"/>
        <w:jc w:val="center"/>
      </w:pPr>
      <w:r>
        <w:t>Masový styl</w:t>
      </w:r>
    </w:p>
    <w:p w14:paraId="48C780DF" w14:textId="77777777" w:rsidR="00940340" w:rsidRDefault="00940340" w:rsidP="00940340">
      <w:pPr>
        <w:spacing w:after="0"/>
        <w:jc w:val="center"/>
      </w:pPr>
    </w:p>
    <w:p w14:paraId="2F1973B9" w14:textId="69FA6325" w:rsidR="00024268" w:rsidRDefault="009372BF" w:rsidP="00940340">
      <w:pPr>
        <w:spacing w:after="0"/>
        <w:jc w:val="center"/>
        <w:rPr>
          <w:noProof/>
        </w:rPr>
      </w:pPr>
      <w:r w:rsidRPr="009372BF">
        <w:rPr>
          <w:noProof/>
        </w:rPr>
        <w:drawing>
          <wp:inline distT="0" distB="0" distL="0" distR="0" wp14:anchorId="0EB48882" wp14:editId="2D945CA8">
            <wp:extent cx="5097439" cy="2486350"/>
            <wp:effectExtent l="0" t="0" r="825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04995" cy="249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946B6" w14:textId="16E657E6" w:rsidR="00024268" w:rsidRDefault="00024268" w:rsidP="00940340">
      <w:pPr>
        <w:spacing w:after="0"/>
        <w:jc w:val="center"/>
      </w:pPr>
      <w:r>
        <w:t>Těstovinový styl</w:t>
      </w:r>
    </w:p>
    <w:p w14:paraId="2180C7C2" w14:textId="1DC6CD4D" w:rsidR="009372BF" w:rsidRDefault="00A65712" w:rsidP="00940340">
      <w:pPr>
        <w:spacing w:after="0"/>
        <w:jc w:val="center"/>
      </w:pPr>
      <w:r w:rsidRPr="00A65712">
        <w:rPr>
          <w:noProof/>
        </w:rPr>
        <w:lastRenderedPageBreak/>
        <w:drawing>
          <wp:inline distT="0" distB="0" distL="0" distR="0" wp14:anchorId="3EF6675A" wp14:editId="1D0AE243">
            <wp:extent cx="5186149" cy="251990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89938" cy="2521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0108D" w14:textId="1DAD4290" w:rsidR="00024268" w:rsidRDefault="00024268" w:rsidP="00940340">
      <w:pPr>
        <w:spacing w:after="0"/>
        <w:jc w:val="center"/>
      </w:pPr>
      <w:r>
        <w:t>Ovocný styl</w:t>
      </w:r>
    </w:p>
    <w:p w14:paraId="6EBEC608" w14:textId="1799624B" w:rsidR="00024268" w:rsidRDefault="0071392C" w:rsidP="0071392C">
      <w:pPr>
        <w:pStyle w:val="Heading2"/>
      </w:pPr>
      <w:r>
        <w:t>Prohlížení existujících receptů</w:t>
      </w:r>
    </w:p>
    <w:p w14:paraId="2D1B06C4" w14:textId="2A01106E" w:rsidR="007507F1" w:rsidRDefault="007507F1" w:rsidP="00C12394">
      <w:r>
        <w:t xml:space="preserve">Pokud rádi vaříte nebo Vás jen </w:t>
      </w:r>
      <w:proofErr w:type="gramStart"/>
      <w:r>
        <w:t>zajímá</w:t>
      </w:r>
      <w:proofErr w:type="gramEnd"/>
      <w:r>
        <w:t xml:space="preserve"> jak se některé pokrmy </w:t>
      </w:r>
      <w:r w:rsidR="005F3C95">
        <w:t>připravují, můžete si zobrazit již vytvořené recepty. Stačí jen vybrat v navigačním menu políčko „</w:t>
      </w:r>
      <w:r w:rsidR="005F3C95" w:rsidRPr="00D95D2C">
        <w:rPr>
          <w:b/>
          <w:bCs/>
        </w:rPr>
        <w:t>Zobrazit recepty</w:t>
      </w:r>
      <w:r w:rsidR="005F3C95">
        <w:t>“</w:t>
      </w:r>
      <w:r w:rsidR="004C1B07">
        <w:t xml:space="preserve"> a </w:t>
      </w:r>
      <w:r w:rsidR="00824A02">
        <w:t xml:space="preserve">budete přesměrováni na stránku všech dostupných receptů. Na této stránce si můžete zvolit, zda chcete výběr receptů nějak filtrovat. Filtrování je možné </w:t>
      </w:r>
      <w:r w:rsidR="00BF6FBD">
        <w:t xml:space="preserve">podle kategorie (předkrm, svačina, hlavní chod, …) nebo podle země původu. Pokud byste si založil vlastní účet, můžete také </w:t>
      </w:r>
      <w:r w:rsidR="004861B8">
        <w:t>zobrazit pouze vaše recepty.</w:t>
      </w:r>
    </w:p>
    <w:p w14:paraId="579B3641" w14:textId="27F36B16" w:rsidR="00730275" w:rsidRDefault="00730275" w:rsidP="00C12394">
      <w:r>
        <w:t xml:space="preserve">Pokud Vás některý recept zaujme, můžete </w:t>
      </w:r>
      <w:r w:rsidR="006C442A">
        <w:t>pomocí tlačítka „</w:t>
      </w:r>
      <w:r w:rsidR="006C442A" w:rsidRPr="00D95D2C">
        <w:rPr>
          <w:b/>
          <w:bCs/>
        </w:rPr>
        <w:t>více informací</w:t>
      </w:r>
      <w:r w:rsidR="006C442A">
        <w:t xml:space="preserve">“ zjistit jaké jsou na něj potřeba ingredience a jaký je postup. Tento recept je pak také možné </w:t>
      </w:r>
      <w:r w:rsidR="006C442A" w:rsidRPr="00D95D2C">
        <w:rPr>
          <w:b/>
          <w:bCs/>
        </w:rPr>
        <w:t>vytisknout</w:t>
      </w:r>
      <w:r w:rsidR="00C01E2F">
        <w:t xml:space="preserve">, abyste mohli případně pokrm uvařit i bez nutnosti připojení. </w:t>
      </w:r>
    </w:p>
    <w:p w14:paraId="725C973B" w14:textId="4564636F" w:rsidR="00C12394" w:rsidRDefault="004861B8" w:rsidP="00940340">
      <w:pPr>
        <w:spacing w:after="0"/>
      </w:pPr>
      <w:r w:rsidRPr="004861B8">
        <w:rPr>
          <w:noProof/>
        </w:rPr>
        <w:drawing>
          <wp:inline distT="0" distB="0" distL="0" distR="0" wp14:anchorId="374781C6" wp14:editId="77C346F0">
            <wp:extent cx="5760720" cy="28270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A148D" w14:textId="66B0DC12" w:rsidR="00DC433C" w:rsidRDefault="004861B8" w:rsidP="00940340">
      <w:pPr>
        <w:spacing w:after="0"/>
        <w:jc w:val="center"/>
      </w:pPr>
      <w:r>
        <w:t>Zobrazení receptů</w:t>
      </w:r>
    </w:p>
    <w:p w14:paraId="29F789EA" w14:textId="26656242" w:rsidR="007D2DEF" w:rsidRDefault="007D2DEF" w:rsidP="00B42A1D">
      <w:pPr>
        <w:spacing w:after="0"/>
        <w:jc w:val="center"/>
      </w:pPr>
      <w:r w:rsidRPr="007D2DEF">
        <w:rPr>
          <w:noProof/>
        </w:rPr>
        <w:lastRenderedPageBreak/>
        <w:drawing>
          <wp:inline distT="0" distB="0" distL="0" distR="0" wp14:anchorId="1618995F" wp14:editId="11F59253">
            <wp:extent cx="5254388" cy="2568696"/>
            <wp:effectExtent l="0" t="0" r="381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2684" cy="257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73EA4" w14:textId="09AE0D2D" w:rsidR="007D2DEF" w:rsidRDefault="007D2DEF" w:rsidP="00B42A1D">
      <w:pPr>
        <w:spacing w:after="0"/>
        <w:jc w:val="center"/>
      </w:pPr>
      <w:r>
        <w:t>Filtrování podle kategorie</w:t>
      </w:r>
    </w:p>
    <w:p w14:paraId="753C2A39" w14:textId="77777777" w:rsidR="00B42A1D" w:rsidRDefault="00B42A1D" w:rsidP="00B42A1D">
      <w:pPr>
        <w:spacing w:after="0"/>
        <w:jc w:val="center"/>
      </w:pPr>
    </w:p>
    <w:p w14:paraId="68C58A7E" w14:textId="25350E88" w:rsidR="0042724D" w:rsidRDefault="0042724D" w:rsidP="00B42A1D">
      <w:pPr>
        <w:spacing w:after="0"/>
        <w:jc w:val="center"/>
      </w:pPr>
      <w:r w:rsidRPr="0042724D">
        <w:rPr>
          <w:noProof/>
        </w:rPr>
        <w:drawing>
          <wp:inline distT="0" distB="0" distL="0" distR="0" wp14:anchorId="164C4169" wp14:editId="1B41FFF2">
            <wp:extent cx="5220268" cy="256352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40770" cy="2573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1C6FE" w14:textId="65A88CA8" w:rsidR="0042724D" w:rsidRDefault="0042724D" w:rsidP="00B42A1D">
      <w:pPr>
        <w:spacing w:after="0"/>
        <w:jc w:val="center"/>
      </w:pPr>
      <w:r>
        <w:t>Zobrazení konkrétního receptu</w:t>
      </w:r>
    </w:p>
    <w:p w14:paraId="0E28F262" w14:textId="53E75BEA" w:rsidR="001524D6" w:rsidRDefault="001524D6" w:rsidP="0042724D">
      <w:pPr>
        <w:jc w:val="center"/>
      </w:pPr>
    </w:p>
    <w:p w14:paraId="6DBDF054" w14:textId="1AEF191F" w:rsidR="001524D6" w:rsidRDefault="00AB7FE5" w:rsidP="00B42A1D">
      <w:pPr>
        <w:spacing w:after="0"/>
        <w:jc w:val="center"/>
      </w:pPr>
      <w:r w:rsidRPr="00AB7FE5">
        <w:rPr>
          <w:noProof/>
        </w:rPr>
        <w:drawing>
          <wp:inline distT="0" distB="0" distL="0" distR="0" wp14:anchorId="02938470" wp14:editId="0F74B49A">
            <wp:extent cx="5206547" cy="2545308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11600" cy="2547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37F58" w14:textId="0C1CB991" w:rsidR="00AB7FE5" w:rsidRDefault="00AB7FE5" w:rsidP="00B42A1D">
      <w:pPr>
        <w:spacing w:after="0"/>
        <w:jc w:val="center"/>
      </w:pPr>
      <w:r>
        <w:t>Tisk receptu</w:t>
      </w:r>
    </w:p>
    <w:p w14:paraId="47C5AF46" w14:textId="3C69FC2A" w:rsidR="007C6D77" w:rsidRDefault="007C6D77" w:rsidP="007C6D77">
      <w:pPr>
        <w:pStyle w:val="Heading1"/>
      </w:pPr>
      <w:r>
        <w:lastRenderedPageBreak/>
        <w:t>Registrace a přihlášení uživatele</w:t>
      </w:r>
    </w:p>
    <w:p w14:paraId="47F674C2" w14:textId="37CF3928" w:rsidR="00AB7FE5" w:rsidRDefault="007C6D77" w:rsidP="007D1048">
      <w:r>
        <w:t xml:space="preserve">Jak již bylo zmíněno víše, k registraci </w:t>
      </w:r>
      <w:r w:rsidR="00820523">
        <w:t>je potřeba</w:t>
      </w:r>
      <w:r>
        <w:t xml:space="preserve"> vaše: jméno, příjmení, email, uživatelské jméno a heslo. Registrovat se mů</w:t>
      </w:r>
      <w:r w:rsidR="006D3DAC">
        <w:t>žete</w:t>
      </w:r>
      <w:r w:rsidR="00C33E36">
        <w:t>, pokud v navigační liště vyberete možnost „login“ a následně kliknete na políčko „registrace“</w:t>
      </w:r>
      <w:r w:rsidR="00820523">
        <w:t>. V zobrazeném formul</w:t>
      </w:r>
      <w:r w:rsidR="00611EF2">
        <w:t xml:space="preserve">áři vyplňte všechna pole podle pokynů s tím, že jméno, příjmení a uživatelské jméno mohou být pouze textové řetězce bez mezer </w:t>
      </w:r>
      <w:r w:rsidR="00B42A1D">
        <w:t xml:space="preserve">s délkou </w:t>
      </w:r>
      <w:r w:rsidR="00611EF2">
        <w:t>3 až 20 znaky a heslo může nabývat hodnoty od 3 do 40 znaků.</w:t>
      </w:r>
      <w:r w:rsidR="007D1048">
        <w:t xml:space="preserve"> </w:t>
      </w:r>
      <w:r w:rsidR="00611EF2">
        <w:t xml:space="preserve"> </w:t>
      </w:r>
      <w:r w:rsidR="00384E93">
        <w:t xml:space="preserve">Chybně vyplněné pole </w:t>
      </w:r>
      <w:r w:rsidR="00907CC6">
        <w:t>bude označeno červenou barvou</w:t>
      </w:r>
      <w:r w:rsidR="00B42A1D">
        <w:t xml:space="preserve">, takže nemůžete nic pokazit. </w:t>
      </w:r>
    </w:p>
    <w:p w14:paraId="0F620727" w14:textId="0D975FF1" w:rsidR="00AA363F" w:rsidRDefault="00AA363F" w:rsidP="00B42A1D">
      <w:pPr>
        <w:spacing w:after="0"/>
      </w:pPr>
      <w:r>
        <w:rPr>
          <w:noProof/>
        </w:rPr>
        <w:drawing>
          <wp:inline distT="0" distB="0" distL="0" distR="0" wp14:anchorId="2F01C210" wp14:editId="2D2FBC3F">
            <wp:extent cx="5760720" cy="28346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85F0C" w14:textId="6DCC6998" w:rsidR="00441EBD" w:rsidRDefault="00D2665C" w:rsidP="00B42A1D">
      <w:pPr>
        <w:spacing w:after="0"/>
        <w:jc w:val="center"/>
      </w:pPr>
      <w:r>
        <w:t>Navigace k registraci uživatele</w:t>
      </w:r>
    </w:p>
    <w:p w14:paraId="55FBD977" w14:textId="77777777" w:rsidR="00B42A1D" w:rsidRDefault="00B42A1D" w:rsidP="00B42A1D">
      <w:pPr>
        <w:spacing w:after="0"/>
        <w:jc w:val="center"/>
      </w:pPr>
    </w:p>
    <w:p w14:paraId="5C9D9C72" w14:textId="2A67394F" w:rsidR="00BE20A6" w:rsidRDefault="00B66049" w:rsidP="00B42A1D">
      <w:pPr>
        <w:spacing w:after="0"/>
        <w:jc w:val="center"/>
      </w:pPr>
      <w:r>
        <w:rPr>
          <w:noProof/>
        </w:rPr>
        <w:drawing>
          <wp:inline distT="0" distB="0" distL="0" distR="0" wp14:anchorId="61FE0CC9" wp14:editId="37742862">
            <wp:extent cx="5760720" cy="27432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0668A" w14:textId="3FCDAE4B" w:rsidR="00B42A1D" w:rsidRDefault="00D2665C" w:rsidP="00B42A1D">
      <w:pPr>
        <w:spacing w:after="0"/>
        <w:jc w:val="center"/>
      </w:pPr>
      <w:r>
        <w:t>Ukázka</w:t>
      </w:r>
      <w:r w:rsidR="00B66049">
        <w:t xml:space="preserve"> špatně vyplněného formuláře (dlouhé příjmení, krátké uživatelské jméno)</w:t>
      </w:r>
      <w:r>
        <w:t xml:space="preserve"> </w:t>
      </w:r>
    </w:p>
    <w:p w14:paraId="50A44C56" w14:textId="77777777" w:rsidR="00B42A1D" w:rsidRDefault="00B42A1D">
      <w:r>
        <w:br w:type="page"/>
      </w:r>
    </w:p>
    <w:p w14:paraId="4B4AA1CF" w14:textId="77777777" w:rsidR="007D1048" w:rsidRDefault="007D1048" w:rsidP="007D1048">
      <w:pPr>
        <w:pStyle w:val="Heading1"/>
      </w:pPr>
      <w:r>
        <w:lastRenderedPageBreak/>
        <w:t>Možnosti přihlášeného uživatele</w:t>
      </w:r>
    </w:p>
    <w:p w14:paraId="0A5839D4" w14:textId="3DB10BEB" w:rsidR="00E811FC" w:rsidRDefault="007D1048" w:rsidP="007D1048">
      <w:r>
        <w:t>Pokud si založíte vlastní účet, můžete recepty nejen zobrazovat ale i vytvářet vlastní. Při tvo</w:t>
      </w:r>
      <w:r w:rsidR="00384E93">
        <w:t xml:space="preserve">rbě receptu je potřeba vyplnit název receptu, </w:t>
      </w:r>
      <w:r w:rsidR="00907CC6">
        <w:t xml:space="preserve">alespoň jednu ingredienci (množství a jednotky jsou nepovinné), </w:t>
      </w:r>
      <w:r w:rsidR="004D0E58">
        <w:t>postup přípravy, dobu vaření, obrázek, kategorie jídla a zemi původu.</w:t>
      </w:r>
      <w:r w:rsidR="00367DEC">
        <w:t xml:space="preserve"> Obrázek nesmí překročit velikost 20 MB.</w:t>
      </w:r>
      <w:r w:rsidR="00E811FC">
        <w:t xml:space="preserve"> Pokud potřebujete více ingrediencí, můžete </w:t>
      </w:r>
      <w:r w:rsidR="00E808DA">
        <w:t>navýšit počet stiskem tlačítka „Přidat další ingredienci“.</w:t>
      </w:r>
    </w:p>
    <w:p w14:paraId="4C2302F3" w14:textId="0E0C29D1" w:rsidR="00DA536F" w:rsidRDefault="00DA536F" w:rsidP="007D1048">
      <w:r>
        <w:t xml:space="preserve">Jakmile jste s vaším receptem hotovi, </w:t>
      </w:r>
      <w:r w:rsidR="00EA1463">
        <w:t>klikněte na tlačítko odeslat. Pokud se zobrazí červená chybová hláška, pokračujte podle</w:t>
      </w:r>
      <w:r w:rsidR="00357824">
        <w:t xml:space="preserve"> uvedených pokynů. Jestliže se zobrazí zelená hláška „recept byl úspěšně přidán“, </w:t>
      </w:r>
      <w:r w:rsidR="00B53C57">
        <w:t>pak vše proběhlo v pořádku.</w:t>
      </w:r>
    </w:p>
    <w:p w14:paraId="03ACFA4A" w14:textId="553FD9E7" w:rsidR="000D12D1" w:rsidRDefault="000D12D1" w:rsidP="007D1048">
      <w:r>
        <w:t>Jestliže zjistíte, že je s vaším receptem něco v nepořádku, můžete jej kdykoliv upravit</w:t>
      </w:r>
      <w:r w:rsidR="00441EBD">
        <w:t>, případně odstranit.</w:t>
      </w:r>
    </w:p>
    <w:p w14:paraId="05ACDD87" w14:textId="15E4FA3E" w:rsidR="00FF4501" w:rsidRDefault="00FF4501" w:rsidP="00DB57D0">
      <w:pPr>
        <w:spacing w:after="0"/>
        <w:jc w:val="center"/>
      </w:pPr>
      <w:bookmarkStart w:id="0" w:name="_GoBack"/>
      <w:r w:rsidRPr="00FF4501">
        <w:rPr>
          <w:noProof/>
        </w:rPr>
        <w:drawing>
          <wp:inline distT="0" distB="0" distL="0" distR="0" wp14:anchorId="0D788074" wp14:editId="04C4E64F">
            <wp:extent cx="5760720" cy="2853055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5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C60D2C6" w14:textId="2DF70D00" w:rsidR="00B13E5F" w:rsidRDefault="00B13E5F" w:rsidP="00DB57D0">
      <w:pPr>
        <w:spacing w:after="0"/>
        <w:jc w:val="center"/>
      </w:pPr>
      <w:r>
        <w:t>Vyplňování formuláře pro přidání nového receptu</w:t>
      </w:r>
    </w:p>
    <w:p w14:paraId="79BA8952" w14:textId="77777777" w:rsidR="00DB57D0" w:rsidRDefault="00DB57D0" w:rsidP="00DB57D0">
      <w:pPr>
        <w:spacing w:after="0"/>
        <w:jc w:val="center"/>
      </w:pPr>
    </w:p>
    <w:p w14:paraId="1825D922" w14:textId="2AB70C5C" w:rsidR="002F074B" w:rsidRDefault="002F074B" w:rsidP="007D1048">
      <w:r w:rsidRPr="002F074B">
        <w:rPr>
          <w:noProof/>
        </w:rPr>
        <w:drawing>
          <wp:inline distT="0" distB="0" distL="0" distR="0" wp14:anchorId="0D669DFF" wp14:editId="1A8EBEDB">
            <wp:extent cx="5760720" cy="284035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2016F" w14:textId="7BADB076" w:rsidR="00B13E5F" w:rsidRDefault="00B13E5F" w:rsidP="00B13E5F">
      <w:pPr>
        <w:jc w:val="center"/>
      </w:pPr>
      <w:r>
        <w:t>Odeslaný formulář bez postupu (chybová hláška)</w:t>
      </w:r>
    </w:p>
    <w:p w14:paraId="7027E65E" w14:textId="791F2C70" w:rsidR="002F074B" w:rsidRDefault="00CF67F3" w:rsidP="00DB57D0">
      <w:pPr>
        <w:spacing w:after="0"/>
        <w:jc w:val="center"/>
      </w:pPr>
      <w:r w:rsidRPr="00CF67F3">
        <w:rPr>
          <w:noProof/>
        </w:rPr>
        <w:lastRenderedPageBreak/>
        <w:drawing>
          <wp:inline distT="0" distB="0" distL="0" distR="0" wp14:anchorId="5AC10963" wp14:editId="5B7AA49A">
            <wp:extent cx="5233917" cy="2558688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42141" cy="2562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1E1B2" w14:textId="4A5086D4" w:rsidR="00B13E5F" w:rsidRDefault="00B13E5F" w:rsidP="00DB57D0">
      <w:pPr>
        <w:spacing w:after="0"/>
        <w:jc w:val="center"/>
      </w:pPr>
      <w:r>
        <w:t>Odeslaný formulář s vyplněným postupem (recept byl přidán)</w:t>
      </w:r>
    </w:p>
    <w:p w14:paraId="3BF8CD48" w14:textId="3370B4A8" w:rsidR="00EC3B66" w:rsidRDefault="00EC3B66" w:rsidP="00DB57D0">
      <w:pPr>
        <w:spacing w:after="0"/>
        <w:jc w:val="center"/>
      </w:pPr>
    </w:p>
    <w:p w14:paraId="6EDFE370" w14:textId="0E515C85" w:rsidR="002B0995" w:rsidRDefault="002B0995" w:rsidP="00DB57D0">
      <w:pPr>
        <w:spacing w:after="0"/>
        <w:jc w:val="center"/>
      </w:pPr>
      <w:r w:rsidRPr="002B0995">
        <w:rPr>
          <w:noProof/>
        </w:rPr>
        <w:drawing>
          <wp:inline distT="0" distB="0" distL="0" distR="0" wp14:anchorId="24F0C0C0" wp14:editId="40536D31">
            <wp:extent cx="5315803" cy="25987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24207" cy="2602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70433" w14:textId="06CBD99F" w:rsidR="00B13E5F" w:rsidRDefault="00B13E5F" w:rsidP="00DB57D0">
      <w:pPr>
        <w:spacing w:after="0"/>
        <w:jc w:val="center"/>
      </w:pPr>
      <w:r>
        <w:t>Pro možnost editace musíme najít vytvořený recept</w:t>
      </w:r>
    </w:p>
    <w:p w14:paraId="556855B8" w14:textId="77777777" w:rsidR="00DB57D0" w:rsidRDefault="00DB57D0" w:rsidP="00DB57D0">
      <w:pPr>
        <w:spacing w:after="0"/>
        <w:jc w:val="center"/>
      </w:pPr>
    </w:p>
    <w:p w14:paraId="05CF525F" w14:textId="20BC323C" w:rsidR="00EC3B66" w:rsidRDefault="00EC3B66" w:rsidP="00DB57D0">
      <w:pPr>
        <w:spacing w:after="0"/>
        <w:jc w:val="center"/>
      </w:pPr>
      <w:r w:rsidRPr="00EC3B66">
        <w:rPr>
          <w:noProof/>
        </w:rPr>
        <w:drawing>
          <wp:inline distT="0" distB="0" distL="0" distR="0" wp14:anchorId="02187625" wp14:editId="591B48FC">
            <wp:extent cx="5315585" cy="261150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21035" cy="2614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89D3F" w14:textId="34ED771A" w:rsidR="00B13E5F" w:rsidRDefault="00B13E5F" w:rsidP="00DB57D0">
      <w:pPr>
        <w:spacing w:after="0"/>
        <w:jc w:val="center"/>
      </w:pPr>
      <w:r>
        <w:t>Stiskem na tlačítko „upravit“ můžeme dále náš recept editovat dle potřeby</w:t>
      </w:r>
    </w:p>
    <w:p w14:paraId="1B3188F9" w14:textId="77777777" w:rsidR="007D1048" w:rsidRPr="00AB7FE5" w:rsidRDefault="007D1048" w:rsidP="00AB7FE5"/>
    <w:p w14:paraId="7F7B46AD" w14:textId="77777777" w:rsidR="0042724D" w:rsidRPr="00C12394" w:rsidRDefault="0042724D" w:rsidP="00AB7FE5"/>
    <w:sectPr w:rsidR="0042724D" w:rsidRPr="00C12394" w:rsidSect="002B0F16">
      <w:headerReference w:type="default" r:id="rId27"/>
      <w:footerReference w:type="default" r:id="rId2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B133C9" w14:textId="77777777" w:rsidR="006D6FDE" w:rsidRDefault="006D6FDE" w:rsidP="00E03A17">
      <w:pPr>
        <w:spacing w:after="0" w:line="240" w:lineRule="auto"/>
      </w:pPr>
      <w:r>
        <w:separator/>
      </w:r>
    </w:p>
  </w:endnote>
  <w:endnote w:type="continuationSeparator" w:id="0">
    <w:p w14:paraId="3CBB5F9B" w14:textId="77777777" w:rsidR="006D6FDE" w:rsidRDefault="006D6FDE" w:rsidP="00E03A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80277735"/>
      <w:docPartObj>
        <w:docPartGallery w:val="Page Numbers (Bottom of Page)"/>
        <w:docPartUnique/>
      </w:docPartObj>
    </w:sdtPr>
    <w:sdtContent>
      <w:p w14:paraId="1DFEA01A" w14:textId="521D6D06" w:rsidR="0031504B" w:rsidRDefault="0031504B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E3AD25D" w14:textId="77777777" w:rsidR="0031504B" w:rsidRDefault="003150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6F1D4D" w14:textId="77777777" w:rsidR="006D6FDE" w:rsidRDefault="006D6FDE" w:rsidP="00E03A17">
      <w:pPr>
        <w:spacing w:after="0" w:line="240" w:lineRule="auto"/>
      </w:pPr>
      <w:r>
        <w:separator/>
      </w:r>
    </w:p>
  </w:footnote>
  <w:footnote w:type="continuationSeparator" w:id="0">
    <w:p w14:paraId="2AF01BD3" w14:textId="77777777" w:rsidR="006D6FDE" w:rsidRDefault="006D6FDE" w:rsidP="00E03A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0E0ED" w14:textId="77777777" w:rsidR="00E03A17" w:rsidRDefault="00E03A17" w:rsidP="00E03A17">
    <w:pPr>
      <w:pStyle w:val="Header"/>
    </w:pPr>
    <w:r>
      <w:t>Ondřej Bureš</w:t>
    </w:r>
    <w:r>
      <w:tab/>
    </w:r>
    <w:r>
      <w:tab/>
      <w:t>Semestrální projekt na předmět ZWA</w:t>
    </w:r>
  </w:p>
  <w:p w14:paraId="2E43432F" w14:textId="77777777" w:rsidR="00E03A17" w:rsidRDefault="00E03A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2115C"/>
    <w:multiLevelType w:val="hybridMultilevel"/>
    <w:tmpl w:val="2D6CFC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C016F"/>
    <w:multiLevelType w:val="hybridMultilevel"/>
    <w:tmpl w:val="52A4C2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25551"/>
    <w:multiLevelType w:val="hybridMultilevel"/>
    <w:tmpl w:val="AF7815E8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C631B4B"/>
    <w:multiLevelType w:val="hybridMultilevel"/>
    <w:tmpl w:val="8D348D72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329379F8"/>
    <w:multiLevelType w:val="hybridMultilevel"/>
    <w:tmpl w:val="DE1A4C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97147"/>
    <w:multiLevelType w:val="hybridMultilevel"/>
    <w:tmpl w:val="034CD39C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36505FCD"/>
    <w:multiLevelType w:val="hybridMultilevel"/>
    <w:tmpl w:val="039018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FA449C"/>
    <w:multiLevelType w:val="hybridMultilevel"/>
    <w:tmpl w:val="19E4A3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FE4F86"/>
    <w:multiLevelType w:val="hybridMultilevel"/>
    <w:tmpl w:val="3F8663D8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3BD17ED8"/>
    <w:multiLevelType w:val="hybridMultilevel"/>
    <w:tmpl w:val="D89A19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91FF2"/>
    <w:multiLevelType w:val="hybridMultilevel"/>
    <w:tmpl w:val="61C67C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D477CD"/>
    <w:multiLevelType w:val="hybridMultilevel"/>
    <w:tmpl w:val="6E4826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97140A"/>
    <w:multiLevelType w:val="hybridMultilevel"/>
    <w:tmpl w:val="CF7680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10419E"/>
    <w:multiLevelType w:val="hybridMultilevel"/>
    <w:tmpl w:val="05B0A96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FD2E0C"/>
    <w:multiLevelType w:val="multilevel"/>
    <w:tmpl w:val="0405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CD12020"/>
    <w:multiLevelType w:val="hybridMultilevel"/>
    <w:tmpl w:val="3B3A82D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7178D9"/>
    <w:multiLevelType w:val="hybridMultilevel"/>
    <w:tmpl w:val="9A28904C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5">
      <w:start w:val="1"/>
      <w:numFmt w:val="bullet"/>
      <w:lvlText w:val=""/>
      <w:lvlJc w:val="left"/>
      <w:pPr>
        <w:ind w:left="1518" w:hanging="360"/>
      </w:pPr>
      <w:rPr>
        <w:rFonts w:ascii="Wingdings" w:hAnsi="Wingdings" w:hint="default"/>
      </w:rPr>
    </w:lvl>
    <w:lvl w:ilvl="2" w:tplc="0405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5A9C69C0"/>
    <w:multiLevelType w:val="hybridMultilevel"/>
    <w:tmpl w:val="F1A61B1C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5B3D74BC"/>
    <w:multiLevelType w:val="multilevel"/>
    <w:tmpl w:val="4C7A5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C9754E4"/>
    <w:multiLevelType w:val="hybridMultilevel"/>
    <w:tmpl w:val="6E32EE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9A731C"/>
    <w:multiLevelType w:val="hybridMultilevel"/>
    <w:tmpl w:val="77160816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60C3586"/>
    <w:multiLevelType w:val="hybridMultilevel"/>
    <w:tmpl w:val="035AD0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6F57E8"/>
    <w:multiLevelType w:val="hybridMultilevel"/>
    <w:tmpl w:val="65CCC732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DB575F"/>
    <w:multiLevelType w:val="hybridMultilevel"/>
    <w:tmpl w:val="923C6D14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716804F4"/>
    <w:multiLevelType w:val="hybridMultilevel"/>
    <w:tmpl w:val="8356E1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2671A1"/>
    <w:multiLevelType w:val="hybridMultilevel"/>
    <w:tmpl w:val="FEF6D0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444896"/>
    <w:multiLevelType w:val="hybridMultilevel"/>
    <w:tmpl w:val="3ED870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816D35"/>
    <w:multiLevelType w:val="hybridMultilevel"/>
    <w:tmpl w:val="ADB462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97F03"/>
    <w:multiLevelType w:val="hybridMultilevel"/>
    <w:tmpl w:val="BC34D17E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9"/>
  </w:num>
  <w:num w:numId="4">
    <w:abstractNumId w:val="24"/>
  </w:num>
  <w:num w:numId="5">
    <w:abstractNumId w:val="12"/>
  </w:num>
  <w:num w:numId="6">
    <w:abstractNumId w:val="0"/>
  </w:num>
  <w:num w:numId="7">
    <w:abstractNumId w:val="10"/>
  </w:num>
  <w:num w:numId="8">
    <w:abstractNumId w:val="21"/>
  </w:num>
  <w:num w:numId="9">
    <w:abstractNumId w:val="1"/>
  </w:num>
  <w:num w:numId="10">
    <w:abstractNumId w:val="3"/>
  </w:num>
  <w:num w:numId="11">
    <w:abstractNumId w:val="26"/>
  </w:num>
  <w:num w:numId="12">
    <w:abstractNumId w:val="16"/>
  </w:num>
  <w:num w:numId="13">
    <w:abstractNumId w:val="2"/>
  </w:num>
  <w:num w:numId="14">
    <w:abstractNumId w:val="20"/>
  </w:num>
  <w:num w:numId="15">
    <w:abstractNumId w:val="23"/>
  </w:num>
  <w:num w:numId="16">
    <w:abstractNumId w:val="28"/>
  </w:num>
  <w:num w:numId="17">
    <w:abstractNumId w:val="5"/>
  </w:num>
  <w:num w:numId="18">
    <w:abstractNumId w:val="8"/>
  </w:num>
  <w:num w:numId="19">
    <w:abstractNumId w:val="13"/>
  </w:num>
  <w:num w:numId="20">
    <w:abstractNumId w:val="17"/>
  </w:num>
  <w:num w:numId="21">
    <w:abstractNumId w:val="25"/>
  </w:num>
  <w:num w:numId="22">
    <w:abstractNumId w:val="27"/>
  </w:num>
  <w:num w:numId="23">
    <w:abstractNumId w:val="4"/>
  </w:num>
  <w:num w:numId="24">
    <w:abstractNumId w:val="11"/>
  </w:num>
  <w:num w:numId="25">
    <w:abstractNumId w:val="6"/>
  </w:num>
  <w:num w:numId="26">
    <w:abstractNumId w:val="7"/>
  </w:num>
  <w:num w:numId="27">
    <w:abstractNumId w:val="19"/>
  </w:num>
  <w:num w:numId="28">
    <w:abstractNumId w:val="22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NAOS5gYGxuZmZko6SsGpxcWZ+XkgBea1AKkB5WcsAAAA"/>
  </w:docVars>
  <w:rsids>
    <w:rsidRoot w:val="00804175"/>
    <w:rsid w:val="00024268"/>
    <w:rsid w:val="00073128"/>
    <w:rsid w:val="000810A8"/>
    <w:rsid w:val="000D12D1"/>
    <w:rsid w:val="000F2524"/>
    <w:rsid w:val="00120604"/>
    <w:rsid w:val="001221D5"/>
    <w:rsid w:val="001524D6"/>
    <w:rsid w:val="00171DD9"/>
    <w:rsid w:val="00193376"/>
    <w:rsid w:val="001A0A8F"/>
    <w:rsid w:val="001B6C7E"/>
    <w:rsid w:val="001C6D06"/>
    <w:rsid w:val="001F1A6D"/>
    <w:rsid w:val="00246B66"/>
    <w:rsid w:val="00265F38"/>
    <w:rsid w:val="00272879"/>
    <w:rsid w:val="002B0995"/>
    <w:rsid w:val="002B0F16"/>
    <w:rsid w:val="002C2041"/>
    <w:rsid w:val="002F074B"/>
    <w:rsid w:val="0030043D"/>
    <w:rsid w:val="003042FD"/>
    <w:rsid w:val="0030591C"/>
    <w:rsid w:val="0031504B"/>
    <w:rsid w:val="00331DB5"/>
    <w:rsid w:val="00332066"/>
    <w:rsid w:val="00337B00"/>
    <w:rsid w:val="00357824"/>
    <w:rsid w:val="00362CEA"/>
    <w:rsid w:val="00367DEC"/>
    <w:rsid w:val="00384E93"/>
    <w:rsid w:val="003A19D3"/>
    <w:rsid w:val="003A7ED3"/>
    <w:rsid w:val="003C2F87"/>
    <w:rsid w:val="003E15D3"/>
    <w:rsid w:val="004207FE"/>
    <w:rsid w:val="0042724D"/>
    <w:rsid w:val="0043068C"/>
    <w:rsid w:val="00441EBD"/>
    <w:rsid w:val="004861B8"/>
    <w:rsid w:val="004A3A3A"/>
    <w:rsid w:val="004A6738"/>
    <w:rsid w:val="004B71F5"/>
    <w:rsid w:val="004C1B07"/>
    <w:rsid w:val="004D0E58"/>
    <w:rsid w:val="004F6848"/>
    <w:rsid w:val="00511393"/>
    <w:rsid w:val="005348CD"/>
    <w:rsid w:val="005B3DF6"/>
    <w:rsid w:val="005F3C95"/>
    <w:rsid w:val="00607C8C"/>
    <w:rsid w:val="00611EF2"/>
    <w:rsid w:val="00613585"/>
    <w:rsid w:val="0064461A"/>
    <w:rsid w:val="006B298F"/>
    <w:rsid w:val="006C05FB"/>
    <w:rsid w:val="006C442A"/>
    <w:rsid w:val="006D30CC"/>
    <w:rsid w:val="006D3DAC"/>
    <w:rsid w:val="006D6FDE"/>
    <w:rsid w:val="006E38DC"/>
    <w:rsid w:val="00707B48"/>
    <w:rsid w:val="0071392C"/>
    <w:rsid w:val="00730275"/>
    <w:rsid w:val="00745BFC"/>
    <w:rsid w:val="007507F1"/>
    <w:rsid w:val="00773C55"/>
    <w:rsid w:val="00777FB9"/>
    <w:rsid w:val="007C5D09"/>
    <w:rsid w:val="007C6D77"/>
    <w:rsid w:val="007D1048"/>
    <w:rsid w:val="007D1AE8"/>
    <w:rsid w:val="007D2DEF"/>
    <w:rsid w:val="007D5704"/>
    <w:rsid w:val="00804175"/>
    <w:rsid w:val="00813780"/>
    <w:rsid w:val="00820523"/>
    <w:rsid w:val="00824A02"/>
    <w:rsid w:val="00827EE5"/>
    <w:rsid w:val="00876A5E"/>
    <w:rsid w:val="008D4348"/>
    <w:rsid w:val="008F2CF5"/>
    <w:rsid w:val="00901BE4"/>
    <w:rsid w:val="00907CC6"/>
    <w:rsid w:val="00912BE3"/>
    <w:rsid w:val="009372BF"/>
    <w:rsid w:val="00940340"/>
    <w:rsid w:val="00973A25"/>
    <w:rsid w:val="009746DC"/>
    <w:rsid w:val="00987156"/>
    <w:rsid w:val="009A57F9"/>
    <w:rsid w:val="009C41BD"/>
    <w:rsid w:val="009F4339"/>
    <w:rsid w:val="00A65712"/>
    <w:rsid w:val="00A913C5"/>
    <w:rsid w:val="00AA363F"/>
    <w:rsid w:val="00AB7FE5"/>
    <w:rsid w:val="00AC25D9"/>
    <w:rsid w:val="00AC70BD"/>
    <w:rsid w:val="00AD0122"/>
    <w:rsid w:val="00AE6CC3"/>
    <w:rsid w:val="00AF0277"/>
    <w:rsid w:val="00B13E5F"/>
    <w:rsid w:val="00B41B22"/>
    <w:rsid w:val="00B42A1D"/>
    <w:rsid w:val="00B53C57"/>
    <w:rsid w:val="00B66049"/>
    <w:rsid w:val="00B753CA"/>
    <w:rsid w:val="00B84072"/>
    <w:rsid w:val="00BD1CAF"/>
    <w:rsid w:val="00BE20A6"/>
    <w:rsid w:val="00BF6FBD"/>
    <w:rsid w:val="00C01E2F"/>
    <w:rsid w:val="00C12394"/>
    <w:rsid w:val="00C30FCE"/>
    <w:rsid w:val="00C33E36"/>
    <w:rsid w:val="00C661A9"/>
    <w:rsid w:val="00CD0014"/>
    <w:rsid w:val="00CF67F3"/>
    <w:rsid w:val="00D14E2D"/>
    <w:rsid w:val="00D2665C"/>
    <w:rsid w:val="00D267E9"/>
    <w:rsid w:val="00D308F0"/>
    <w:rsid w:val="00D63C93"/>
    <w:rsid w:val="00D81C8E"/>
    <w:rsid w:val="00D95D2C"/>
    <w:rsid w:val="00DA536F"/>
    <w:rsid w:val="00DB57D0"/>
    <w:rsid w:val="00DC433C"/>
    <w:rsid w:val="00DD48E7"/>
    <w:rsid w:val="00DD4EA2"/>
    <w:rsid w:val="00DD5C3E"/>
    <w:rsid w:val="00DF2DEB"/>
    <w:rsid w:val="00DF5054"/>
    <w:rsid w:val="00E03A17"/>
    <w:rsid w:val="00E42833"/>
    <w:rsid w:val="00E808DA"/>
    <w:rsid w:val="00E811FC"/>
    <w:rsid w:val="00E819B3"/>
    <w:rsid w:val="00EA1463"/>
    <w:rsid w:val="00EC3B66"/>
    <w:rsid w:val="00EC6336"/>
    <w:rsid w:val="00EF4236"/>
    <w:rsid w:val="00F217FE"/>
    <w:rsid w:val="00F87F87"/>
    <w:rsid w:val="00F97122"/>
    <w:rsid w:val="00FA7DF4"/>
    <w:rsid w:val="00FF4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7AF93"/>
  <w15:chartTrackingRefBased/>
  <w15:docId w15:val="{084A7CA4-2FA6-43A2-B2B1-13D6C07ED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E5F"/>
  </w:style>
  <w:style w:type="paragraph" w:styleId="Heading1">
    <w:name w:val="heading 1"/>
    <w:basedOn w:val="Normal"/>
    <w:next w:val="Normal"/>
    <w:link w:val="Heading1Char"/>
    <w:uiPriority w:val="9"/>
    <w:qFormat/>
    <w:rsid w:val="001C6D06"/>
    <w:pPr>
      <w:keepNext/>
      <w:keepLines/>
      <w:numPr>
        <w:numId w:val="2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41BD"/>
    <w:pPr>
      <w:keepNext/>
      <w:keepLines/>
      <w:numPr>
        <w:ilvl w:val="1"/>
        <w:numId w:val="29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4236"/>
    <w:pPr>
      <w:keepNext/>
      <w:keepLines/>
      <w:numPr>
        <w:ilvl w:val="2"/>
        <w:numId w:val="2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4236"/>
    <w:pPr>
      <w:keepNext/>
      <w:keepLines/>
      <w:numPr>
        <w:ilvl w:val="3"/>
        <w:numId w:val="2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4236"/>
    <w:pPr>
      <w:keepNext/>
      <w:keepLines/>
      <w:numPr>
        <w:ilvl w:val="4"/>
        <w:numId w:val="2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4236"/>
    <w:pPr>
      <w:keepNext/>
      <w:keepLines/>
      <w:numPr>
        <w:ilvl w:val="5"/>
        <w:numId w:val="2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4236"/>
    <w:pPr>
      <w:keepNext/>
      <w:keepLines/>
      <w:numPr>
        <w:ilvl w:val="6"/>
        <w:numId w:val="2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4236"/>
    <w:pPr>
      <w:keepNext/>
      <w:keepLines/>
      <w:numPr>
        <w:ilvl w:val="7"/>
        <w:numId w:val="2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4236"/>
    <w:pPr>
      <w:keepNext/>
      <w:keepLines/>
      <w:numPr>
        <w:ilvl w:val="8"/>
        <w:numId w:val="2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041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41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8041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trong">
    <w:name w:val="Strong"/>
    <w:basedOn w:val="DefaultParagraphFont"/>
    <w:uiPriority w:val="22"/>
    <w:qFormat/>
    <w:rsid w:val="00804175"/>
    <w:rPr>
      <w:b/>
      <w:bCs/>
    </w:rPr>
  </w:style>
  <w:style w:type="paragraph" w:customStyle="1" w:styleId="level1">
    <w:name w:val="level1"/>
    <w:basedOn w:val="Normal"/>
    <w:rsid w:val="008041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evel2">
    <w:name w:val="level2"/>
    <w:basedOn w:val="Normal"/>
    <w:rsid w:val="008041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ListParagraph">
    <w:name w:val="List Paragraph"/>
    <w:basedOn w:val="Normal"/>
    <w:uiPriority w:val="34"/>
    <w:qFormat/>
    <w:rsid w:val="008041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C6D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D1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9C41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03A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A17"/>
  </w:style>
  <w:style w:type="paragraph" w:styleId="Footer">
    <w:name w:val="footer"/>
    <w:basedOn w:val="Normal"/>
    <w:link w:val="FooterChar"/>
    <w:uiPriority w:val="99"/>
    <w:unhideWhenUsed/>
    <w:rsid w:val="00E03A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A17"/>
  </w:style>
  <w:style w:type="character" w:customStyle="1" w:styleId="Heading3Char">
    <w:name w:val="Heading 3 Char"/>
    <w:basedOn w:val="DefaultParagraphFont"/>
    <w:link w:val="Heading3"/>
    <w:uiPriority w:val="9"/>
    <w:semiHidden/>
    <w:rsid w:val="00EF423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423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423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423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423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423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423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664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20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5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5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8F62A78F96E74887B5B22E77056D91" ma:contentTypeVersion="9" ma:contentTypeDescription="Vytvoří nový dokument" ma:contentTypeScope="" ma:versionID="3e7c044ad4beba315fe603704880ce95">
  <xsd:schema xmlns:xsd="http://www.w3.org/2001/XMLSchema" xmlns:xs="http://www.w3.org/2001/XMLSchema" xmlns:p="http://schemas.microsoft.com/office/2006/metadata/properties" xmlns:ns3="721c35f2-155c-45a3-94f8-6c90ddd820a8" xmlns:ns4="4b8cbfc8-8a40-480c-9ef4-6bc0c3f11aab" targetNamespace="http://schemas.microsoft.com/office/2006/metadata/properties" ma:root="true" ma:fieldsID="67ecfa330a9bbe1c5902487a0e947fb6" ns3:_="" ns4:_="">
    <xsd:import namespace="721c35f2-155c-45a3-94f8-6c90ddd820a8"/>
    <xsd:import namespace="4b8cbfc8-8a40-480c-9ef4-6bc0c3f11a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c35f2-155c-45a3-94f8-6c90ddd820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cbfc8-8a40-480c-9ef4-6bc0c3f11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BBF88-F1D5-4466-ADCA-7C1D9CD789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DE3A8C-ABB5-4434-8B2A-90667F627A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97C2E2-9B47-4C4E-A631-138DB26FEA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c35f2-155c-45a3-94f8-6c90ddd820a8"/>
    <ds:schemaRef ds:uri="4b8cbfc8-8a40-480c-9ef4-6bc0c3f11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B44E3F2-066D-4C35-8D89-6B05B7ACB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7</TotalTime>
  <Pages>8</Pages>
  <Words>505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s, Ondrej</dc:creator>
  <cp:keywords/>
  <dc:description/>
  <cp:lastModifiedBy>Ondřej Bureš</cp:lastModifiedBy>
  <cp:revision>114</cp:revision>
  <dcterms:created xsi:type="dcterms:W3CDTF">2020-10-09T09:11:00Z</dcterms:created>
  <dcterms:modified xsi:type="dcterms:W3CDTF">2021-01-08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8F62A78F96E74887B5B22E77056D91</vt:lpwstr>
  </property>
</Properties>
</file>